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6EB3" w:rsidRDefault="00206EB3" w:rsidP="00206EB3">
      <w:pPr>
        <w:rPr>
          <w:b/>
          <w:sz w:val="40"/>
          <w:szCs w:val="40"/>
        </w:rPr>
      </w:pPr>
      <w:r w:rsidRPr="00FA09DD">
        <w:rPr>
          <w:b/>
          <w:sz w:val="40"/>
          <w:szCs w:val="40"/>
        </w:rPr>
        <w:t>English 12B Grammar Review 201</w:t>
      </w:r>
      <w:r w:rsidR="00C56CEB">
        <w:rPr>
          <w:b/>
          <w:sz w:val="40"/>
          <w:szCs w:val="40"/>
        </w:rPr>
        <w:t>9</w:t>
      </w:r>
      <w:r w:rsidRPr="00FA09DD">
        <w:rPr>
          <w:b/>
          <w:sz w:val="40"/>
          <w:szCs w:val="40"/>
        </w:rPr>
        <w:t>-</w:t>
      </w:r>
      <w:r w:rsidR="00FA09DD" w:rsidRPr="00FA09DD">
        <w:rPr>
          <w:b/>
          <w:sz w:val="40"/>
          <w:szCs w:val="40"/>
        </w:rPr>
        <w:t>20</w:t>
      </w:r>
      <w:r w:rsidR="00C56CEB">
        <w:rPr>
          <w:b/>
          <w:sz w:val="40"/>
          <w:szCs w:val="40"/>
        </w:rPr>
        <w:t>20</w:t>
      </w:r>
      <w:bookmarkStart w:id="0" w:name="_GoBack"/>
      <w:bookmarkEnd w:id="0"/>
    </w:p>
    <w:p w:rsidR="00206EB3" w:rsidRPr="00E84C67" w:rsidRDefault="00206EB3" w:rsidP="00206EB3">
      <w:pPr>
        <w:jc w:val="left"/>
        <w:rPr>
          <w:b/>
          <w:sz w:val="24"/>
          <w:szCs w:val="24"/>
        </w:rPr>
      </w:pPr>
      <w:r w:rsidRPr="00E84C67">
        <w:rPr>
          <w:b/>
          <w:sz w:val="24"/>
          <w:szCs w:val="24"/>
        </w:rPr>
        <w:t>1) Avoiding Run-ons</w:t>
      </w:r>
      <w:r>
        <w:rPr>
          <w:b/>
          <w:sz w:val="24"/>
          <w:szCs w:val="24"/>
        </w:rPr>
        <w:t>:</w:t>
      </w:r>
    </w:p>
    <w:p w:rsidR="00206EB3" w:rsidRPr="00E84C67" w:rsidRDefault="00206EB3" w:rsidP="00206EB3">
      <w:pPr>
        <w:jc w:val="left"/>
        <w:rPr>
          <w:sz w:val="24"/>
          <w:szCs w:val="24"/>
        </w:rPr>
      </w:pP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  <w:r w:rsidRPr="00E84C67">
        <w:rPr>
          <w:sz w:val="24"/>
          <w:szCs w:val="24"/>
        </w:rPr>
        <w:t xml:space="preserve">     </w:t>
      </w:r>
      <w:r w:rsidRPr="00E84C67"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  <w:t> </w:t>
      </w:r>
      <w:r w:rsidRPr="00E84C67">
        <w:rPr>
          <w:rFonts w:cs="Helvetica"/>
          <w:color w:val="191919"/>
          <w:sz w:val="24"/>
          <w:szCs w:val="24"/>
          <w:shd w:val="clear" w:color="auto" w:fill="FFFFFF"/>
        </w:rPr>
        <w:t>I don't play tennis well I have a poor backhand.</w:t>
      </w:r>
      <w:r w:rsidRPr="00E84C67"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  <w:t> </w:t>
      </w: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  <w:r w:rsidRPr="00E84C67"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  <w:t xml:space="preserve">    </w:t>
      </w:r>
      <w:r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  <w:t xml:space="preserve"> </w:t>
      </w:r>
      <w:r w:rsidRPr="00E84C67"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  <w:t xml:space="preserve"> </w:t>
      </w:r>
      <w:r w:rsidRPr="00E84C67">
        <w:rPr>
          <w:rFonts w:cs="Helvetica"/>
          <w:color w:val="191919"/>
          <w:sz w:val="24"/>
          <w:szCs w:val="24"/>
          <w:shd w:val="clear" w:color="auto" w:fill="FFFFFF"/>
        </w:rPr>
        <w:t>It was a beautiful day there was not a cloud in the sky.</w:t>
      </w:r>
      <w:r w:rsidRPr="00E84C67"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  <w:t> </w:t>
      </w: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</w:p>
    <w:p w:rsidR="00206EB3" w:rsidRPr="00E84C67" w:rsidRDefault="00206EB3" w:rsidP="00206EB3">
      <w:pPr>
        <w:jc w:val="left"/>
        <w:rPr>
          <w:rStyle w:val="apple-converted-space"/>
          <w:rFonts w:cs="Helvetica"/>
          <w:b/>
          <w:color w:val="191919"/>
          <w:sz w:val="24"/>
          <w:szCs w:val="24"/>
          <w:shd w:val="clear" w:color="auto" w:fill="FFFFFF"/>
        </w:rPr>
      </w:pPr>
      <w:r w:rsidRPr="00E84C67">
        <w:rPr>
          <w:rStyle w:val="apple-converted-space"/>
          <w:rFonts w:cs="Helvetica"/>
          <w:b/>
          <w:color w:val="191919"/>
          <w:sz w:val="24"/>
          <w:szCs w:val="24"/>
          <w:shd w:val="clear" w:color="auto" w:fill="FFFFFF"/>
        </w:rPr>
        <w:t>2) Parallel Construction:</w:t>
      </w: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  <w:r w:rsidRPr="00E84C67"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  <w:t xml:space="preserve">     Ex:  He was to fill the pail, dumping it out, and then refill it.</w:t>
      </w: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</w:p>
    <w:p w:rsidR="00206EB3" w:rsidRPr="00E84C67" w:rsidRDefault="00206EB3" w:rsidP="00206EB3">
      <w:pPr>
        <w:jc w:val="left"/>
        <w:rPr>
          <w:rStyle w:val="apple-converted-space"/>
          <w:rFonts w:cs="Helvetica"/>
          <w:b/>
          <w:color w:val="191919"/>
          <w:sz w:val="24"/>
          <w:szCs w:val="24"/>
          <w:shd w:val="clear" w:color="auto" w:fill="FFFFFF"/>
        </w:rPr>
      </w:pPr>
      <w:r w:rsidRPr="00E84C67">
        <w:rPr>
          <w:rStyle w:val="apple-converted-space"/>
          <w:rFonts w:cs="Helvetica"/>
          <w:b/>
          <w:color w:val="191919"/>
          <w:sz w:val="24"/>
          <w:szCs w:val="24"/>
          <w:shd w:val="clear" w:color="auto" w:fill="FFFFFF"/>
        </w:rPr>
        <w:t>3) Use of Who/Whom:</w:t>
      </w: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  <w:r w:rsidRPr="00E84C67"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  <w:t xml:space="preserve">     Ex. I gave the pencils to ________ needed one.</w:t>
      </w: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</w:p>
    <w:p w:rsidR="00206EB3" w:rsidRPr="00E84C67" w:rsidRDefault="00206EB3" w:rsidP="00206EB3">
      <w:pPr>
        <w:jc w:val="left"/>
        <w:rPr>
          <w:rStyle w:val="apple-converted-space"/>
          <w:rFonts w:cs="Helvetica"/>
          <w:b/>
          <w:color w:val="191919"/>
          <w:sz w:val="24"/>
          <w:szCs w:val="24"/>
          <w:shd w:val="clear" w:color="auto" w:fill="FFFFFF"/>
        </w:rPr>
      </w:pPr>
      <w:r w:rsidRPr="00E84C67">
        <w:rPr>
          <w:rStyle w:val="apple-converted-space"/>
          <w:rFonts w:cs="Helvetica"/>
          <w:b/>
          <w:color w:val="191919"/>
          <w:sz w:val="24"/>
          <w:szCs w:val="24"/>
          <w:shd w:val="clear" w:color="auto" w:fill="FFFFFF"/>
        </w:rPr>
        <w:t>4) Intervening Phrases:</w:t>
      </w: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  <w:r w:rsidRPr="00E84C67"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  <w:t xml:space="preserve">     Ex. Only one of the students (is, are) going to the match.</w:t>
      </w: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</w:p>
    <w:p w:rsidR="00206EB3" w:rsidRPr="00E84C67" w:rsidRDefault="00206EB3" w:rsidP="00206EB3">
      <w:pPr>
        <w:jc w:val="left"/>
        <w:rPr>
          <w:rStyle w:val="apple-converted-space"/>
          <w:rFonts w:cs="Helvetica"/>
          <w:b/>
          <w:color w:val="191919"/>
          <w:sz w:val="24"/>
          <w:szCs w:val="24"/>
          <w:shd w:val="clear" w:color="auto" w:fill="FFFFFF"/>
        </w:rPr>
      </w:pPr>
      <w:r w:rsidRPr="00E84C67">
        <w:rPr>
          <w:rStyle w:val="apple-converted-space"/>
          <w:rFonts w:cs="Helvetica"/>
          <w:b/>
          <w:color w:val="191919"/>
          <w:sz w:val="24"/>
          <w:szCs w:val="24"/>
          <w:shd w:val="clear" w:color="auto" w:fill="FFFFFF"/>
        </w:rPr>
        <w:t>5) Subjective/Objective Case Pronouns:</w:t>
      </w: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  <w:r w:rsidRPr="00E84C67"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  <w:t xml:space="preserve">     Ex. Sally and (he, him) are excited about the possibilities.</w:t>
      </w: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  <w:r w:rsidRPr="00E84C67"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  <w:t xml:space="preserve">           We thanked Jane and (she, her) for their contributions.</w:t>
      </w: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</w:p>
    <w:p w:rsidR="00206EB3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  <w:r w:rsidRPr="00E84C67"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  <w:t xml:space="preserve">           Jim gave (he, him) and (I, me) a couple autographed footballs for participating.</w:t>
      </w:r>
    </w:p>
    <w:p w:rsidR="00206EB3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  <w:r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  <w:t xml:space="preserve">           The winner will be (him, he). </w:t>
      </w: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</w:p>
    <w:p w:rsidR="00206EB3" w:rsidRPr="00E84C67" w:rsidRDefault="00206EB3" w:rsidP="00206EB3">
      <w:pPr>
        <w:jc w:val="left"/>
        <w:rPr>
          <w:rStyle w:val="apple-converted-space"/>
          <w:rFonts w:cs="Helvetica"/>
          <w:b/>
          <w:i/>
          <w:color w:val="191919"/>
          <w:sz w:val="24"/>
          <w:szCs w:val="24"/>
          <w:shd w:val="clear" w:color="auto" w:fill="FFFFFF"/>
        </w:rPr>
      </w:pPr>
      <w:r w:rsidRPr="00E84C67">
        <w:rPr>
          <w:rStyle w:val="apple-converted-space"/>
          <w:rFonts w:cs="Helvetica"/>
          <w:b/>
          <w:i/>
          <w:color w:val="191919"/>
          <w:sz w:val="24"/>
          <w:szCs w:val="24"/>
          <w:shd w:val="clear" w:color="auto" w:fill="FFFFFF"/>
        </w:rPr>
        <w:t>6) Active/Passive Voice:</w:t>
      </w: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  <w:r w:rsidRPr="00E84C67"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  <w:t xml:space="preserve">     Ex. Randy was shouted to by the coach.</w:t>
      </w: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</w:p>
    <w:p w:rsidR="00206EB3" w:rsidRPr="00E84C67" w:rsidRDefault="00206EB3" w:rsidP="00206EB3">
      <w:pPr>
        <w:jc w:val="left"/>
        <w:rPr>
          <w:rStyle w:val="apple-converted-space"/>
          <w:rFonts w:cs="Helvetica"/>
          <w:b/>
          <w:color w:val="191919"/>
          <w:sz w:val="24"/>
          <w:szCs w:val="24"/>
          <w:shd w:val="clear" w:color="auto" w:fill="FFFFFF"/>
        </w:rPr>
      </w:pPr>
      <w:r w:rsidRPr="00E84C67">
        <w:rPr>
          <w:rStyle w:val="apple-converted-space"/>
          <w:rFonts w:cs="Helvetica"/>
          <w:b/>
          <w:color w:val="191919"/>
          <w:sz w:val="24"/>
          <w:szCs w:val="24"/>
          <w:shd w:val="clear" w:color="auto" w:fill="FFFFFF"/>
        </w:rPr>
        <w:t>7) Verb Tense:</w:t>
      </w:r>
    </w:p>
    <w:p w:rsidR="00206EB3" w:rsidRPr="00E84C67" w:rsidRDefault="00206EB3" w:rsidP="00206EB3">
      <w:pPr>
        <w:jc w:val="left"/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</w:pPr>
    </w:p>
    <w:p w:rsidR="00206EB3" w:rsidRPr="00AA7836" w:rsidRDefault="00206EB3" w:rsidP="00206EB3">
      <w:pPr>
        <w:jc w:val="left"/>
        <w:rPr>
          <w:rStyle w:val="apple-converted-space"/>
          <w:rFonts w:cs="Helvetica"/>
          <w:color w:val="191919"/>
          <w:shd w:val="clear" w:color="auto" w:fill="FFFFFF"/>
        </w:rPr>
      </w:pPr>
      <w:r w:rsidRPr="00E84C67">
        <w:rPr>
          <w:rStyle w:val="apple-converted-space"/>
          <w:rFonts w:cs="Helvetica"/>
          <w:color w:val="191919"/>
          <w:sz w:val="24"/>
          <w:szCs w:val="24"/>
          <w:shd w:val="clear" w:color="auto" w:fill="FFFFFF"/>
        </w:rPr>
        <w:t xml:space="preserve">     </w:t>
      </w:r>
      <w:r w:rsidRPr="00AA7836">
        <w:rPr>
          <w:rStyle w:val="apple-converted-space"/>
          <w:rFonts w:cs="Helvetica"/>
          <w:color w:val="191919"/>
          <w:shd w:val="clear" w:color="auto" w:fill="FFFFFF"/>
        </w:rPr>
        <w:t>Ex. Sue (had given, gave) four recitals by the time she (turned, will have turned) six.</w:t>
      </w:r>
    </w:p>
    <w:p w:rsidR="00206EB3" w:rsidRPr="00AA7836" w:rsidRDefault="00206EB3" w:rsidP="00206EB3">
      <w:pPr>
        <w:jc w:val="left"/>
        <w:rPr>
          <w:rStyle w:val="apple-converted-space"/>
          <w:rFonts w:cs="Helvetica"/>
          <w:color w:val="191919"/>
          <w:shd w:val="clear" w:color="auto" w:fill="FFFFFF"/>
        </w:rPr>
      </w:pPr>
    </w:p>
    <w:p w:rsidR="00206EB3" w:rsidRPr="00AA7836" w:rsidRDefault="00206EB3" w:rsidP="00206EB3">
      <w:pPr>
        <w:jc w:val="left"/>
        <w:rPr>
          <w:rStyle w:val="apple-converted-space"/>
          <w:rFonts w:cs="Helvetica"/>
          <w:color w:val="191919"/>
          <w:shd w:val="clear" w:color="auto" w:fill="FFFFFF"/>
        </w:rPr>
      </w:pPr>
      <w:r w:rsidRPr="00AA7836">
        <w:rPr>
          <w:rStyle w:val="apple-converted-space"/>
          <w:rFonts w:cs="Helvetica"/>
          <w:color w:val="191919"/>
          <w:shd w:val="clear" w:color="auto" w:fill="FFFFFF"/>
        </w:rPr>
        <w:t xml:space="preserve">           Joe (plans, has planned) to work as hard as possible until he reaches retirement age.</w:t>
      </w:r>
    </w:p>
    <w:p w:rsidR="00206EB3" w:rsidRPr="00AA7836" w:rsidRDefault="00206EB3" w:rsidP="00206EB3">
      <w:pPr>
        <w:jc w:val="left"/>
        <w:rPr>
          <w:rStyle w:val="apple-converted-space"/>
          <w:rFonts w:cs="Helvetica"/>
          <w:color w:val="191919"/>
          <w:shd w:val="clear" w:color="auto" w:fill="FFFFFF"/>
        </w:rPr>
      </w:pPr>
    </w:p>
    <w:p w:rsidR="00206EB3" w:rsidRPr="00AA7836" w:rsidRDefault="00206EB3" w:rsidP="00206EB3">
      <w:pPr>
        <w:jc w:val="left"/>
        <w:rPr>
          <w:rStyle w:val="apple-converted-space"/>
          <w:rFonts w:cs="Helvetica"/>
          <w:color w:val="191919"/>
          <w:shd w:val="clear" w:color="auto" w:fill="FFFFFF"/>
        </w:rPr>
      </w:pPr>
      <w:r w:rsidRPr="00AA7836">
        <w:rPr>
          <w:rStyle w:val="apple-converted-space"/>
          <w:rFonts w:cs="Helvetica"/>
          <w:color w:val="191919"/>
          <w:shd w:val="clear" w:color="auto" w:fill="FFFFFF"/>
        </w:rPr>
        <w:t xml:space="preserve">          Randy and Donna (will have achieved, had achieved) professional status by next year.</w:t>
      </w:r>
    </w:p>
    <w:p w:rsidR="00206EB3" w:rsidRPr="00AA7836" w:rsidRDefault="00206EB3" w:rsidP="00206EB3">
      <w:pPr>
        <w:jc w:val="left"/>
        <w:rPr>
          <w:rStyle w:val="apple-converted-space"/>
          <w:rFonts w:cs="Helvetica"/>
          <w:color w:val="191919"/>
          <w:shd w:val="clear" w:color="auto" w:fill="FFFFFF"/>
        </w:rPr>
      </w:pPr>
    </w:p>
    <w:p w:rsidR="00206EB3" w:rsidRPr="00AA7836" w:rsidRDefault="00206EB3" w:rsidP="00206EB3">
      <w:pPr>
        <w:jc w:val="left"/>
        <w:rPr>
          <w:rStyle w:val="apple-converted-space"/>
          <w:rFonts w:cs="Helvetica"/>
          <w:color w:val="191919"/>
          <w:shd w:val="clear" w:color="auto" w:fill="FFFFFF"/>
        </w:rPr>
      </w:pPr>
      <w:r w:rsidRPr="00AA7836">
        <w:rPr>
          <w:rStyle w:val="apple-converted-space"/>
          <w:rFonts w:cs="Helvetica"/>
          <w:color w:val="191919"/>
          <w:shd w:val="clear" w:color="auto" w:fill="FFFFFF"/>
        </w:rPr>
        <w:t xml:space="preserve">          If he (had been willing, would have been willing) to concede the fight, he may have been</w:t>
      </w:r>
    </w:p>
    <w:p w:rsidR="00206EB3" w:rsidRDefault="00206EB3" w:rsidP="00206EB3">
      <w:pPr>
        <w:jc w:val="left"/>
        <w:rPr>
          <w:b/>
          <w:sz w:val="36"/>
          <w:szCs w:val="36"/>
        </w:rPr>
      </w:pPr>
      <w:r w:rsidRPr="00AA7836">
        <w:rPr>
          <w:rStyle w:val="apple-converted-space"/>
          <w:rFonts w:cs="Helvetica"/>
          <w:color w:val="191919"/>
          <w:shd w:val="clear" w:color="auto" w:fill="FFFFFF"/>
        </w:rPr>
        <w:t xml:space="preserve">              able to save his long-term health.   </w:t>
      </w:r>
    </w:p>
    <w:p w:rsidR="00206EB3" w:rsidRDefault="00206EB3" w:rsidP="00206EB3">
      <w:pPr>
        <w:rPr>
          <w:b/>
          <w:sz w:val="36"/>
          <w:szCs w:val="36"/>
        </w:rPr>
      </w:pPr>
      <w:r w:rsidRPr="00EB3752">
        <w:rPr>
          <w:b/>
          <w:sz w:val="36"/>
          <w:szCs w:val="36"/>
        </w:rPr>
        <w:lastRenderedPageBreak/>
        <w:t xml:space="preserve">Senior Punctuation Review </w:t>
      </w:r>
      <w:r w:rsidR="00FA09DD">
        <w:rPr>
          <w:b/>
          <w:sz w:val="36"/>
          <w:szCs w:val="36"/>
        </w:rPr>
        <w:t>201</w:t>
      </w:r>
      <w:r w:rsidR="00DD584C">
        <w:rPr>
          <w:b/>
          <w:sz w:val="36"/>
          <w:szCs w:val="36"/>
        </w:rPr>
        <w:t>8</w:t>
      </w:r>
      <w:r w:rsidR="00FA09DD">
        <w:rPr>
          <w:b/>
          <w:sz w:val="36"/>
          <w:szCs w:val="36"/>
        </w:rPr>
        <w:t>-201</w:t>
      </w:r>
      <w:r w:rsidR="00DD584C">
        <w:rPr>
          <w:b/>
          <w:sz w:val="36"/>
          <w:szCs w:val="36"/>
        </w:rPr>
        <w:t>9</w:t>
      </w:r>
    </w:p>
    <w:p w:rsidR="00206EB3" w:rsidRDefault="00206EB3" w:rsidP="00206EB3"/>
    <w:p w:rsidR="00206EB3" w:rsidRPr="00206EB3" w:rsidRDefault="00206EB3" w:rsidP="00206EB3">
      <w:pPr>
        <w:jc w:val="left"/>
      </w:pPr>
      <w:r w:rsidRPr="00206EB3">
        <w:rPr>
          <w:sz w:val="24"/>
          <w:szCs w:val="24"/>
        </w:rPr>
        <w:t xml:space="preserve">     </w:t>
      </w:r>
      <w:r w:rsidRPr="00206EB3">
        <w:t>1. I think said Jeremy that chorizo is the word for this spicy Spanish sausage.</w:t>
      </w:r>
    </w:p>
    <w:p w:rsidR="00206EB3" w:rsidRPr="00206EB3" w:rsidRDefault="00206EB3" w:rsidP="00206EB3"/>
    <w:p w:rsidR="00206EB3" w:rsidRPr="00206EB3" w:rsidRDefault="00206EB3" w:rsidP="00206EB3">
      <w:pPr>
        <w:jc w:val="left"/>
      </w:pPr>
      <w:r w:rsidRPr="00206EB3">
        <w:t xml:space="preserve">     2. Teresa tried to reassure me and said this too shall pass; but her words were of little    </w:t>
      </w:r>
    </w:p>
    <w:p w:rsidR="00206EB3" w:rsidRPr="00206EB3" w:rsidRDefault="00206EB3" w:rsidP="00206EB3">
      <w:pPr>
        <w:jc w:val="left"/>
      </w:pPr>
      <w:r w:rsidRPr="00206EB3">
        <w:t xml:space="preserve">          comfort.</w:t>
      </w:r>
    </w:p>
    <w:p w:rsidR="00206EB3" w:rsidRPr="00206EB3" w:rsidRDefault="00206EB3" w:rsidP="00206EB3"/>
    <w:p w:rsidR="00206EB3" w:rsidRPr="00206EB3" w:rsidRDefault="00206EB3" w:rsidP="00206EB3">
      <w:pPr>
        <w:jc w:val="left"/>
      </w:pPr>
      <w:r w:rsidRPr="00206EB3">
        <w:t xml:space="preserve">     3. Are you familiar with the song Forever Your Girl by Paul Abdul </w:t>
      </w:r>
      <w:proofErr w:type="spellStart"/>
      <w:r w:rsidRPr="00206EB3">
        <w:t>Kenesha</w:t>
      </w:r>
      <w:proofErr w:type="spellEnd"/>
      <w:r w:rsidRPr="00206EB3">
        <w:t xml:space="preserve"> asked</w:t>
      </w:r>
    </w:p>
    <w:p w:rsidR="00206EB3" w:rsidRPr="00206EB3" w:rsidRDefault="00206EB3" w:rsidP="00206EB3"/>
    <w:p w:rsidR="00206EB3" w:rsidRPr="00206EB3" w:rsidRDefault="00206EB3" w:rsidP="00206EB3">
      <w:pPr>
        <w:jc w:val="left"/>
      </w:pPr>
      <w:r w:rsidRPr="00206EB3">
        <w:t xml:space="preserve">     4. This book Mrs. Mitchell said has a print of Three Flags a painting by Jasper Johns.</w:t>
      </w:r>
    </w:p>
    <w:p w:rsidR="00206EB3" w:rsidRPr="00206EB3" w:rsidRDefault="00206EB3" w:rsidP="00206EB3"/>
    <w:p w:rsidR="00206EB3" w:rsidRPr="00206EB3" w:rsidRDefault="00206EB3" w:rsidP="00206EB3">
      <w:pPr>
        <w:jc w:val="left"/>
      </w:pPr>
      <w:r w:rsidRPr="00206EB3">
        <w:t xml:space="preserve">     5. For my birthday Rachel said my grandmother gave me the book Warrior Artists.  </w:t>
      </w:r>
      <w:proofErr w:type="spellStart"/>
      <w:r w:rsidRPr="00206EB3">
        <w:t>Its</w:t>
      </w:r>
      <w:proofErr w:type="spellEnd"/>
      <w:r w:rsidRPr="00206EB3">
        <w:t xml:space="preserve"> about </w:t>
      </w:r>
    </w:p>
    <w:p w:rsidR="00206EB3" w:rsidRPr="00206EB3" w:rsidRDefault="00206EB3" w:rsidP="00206EB3">
      <w:pPr>
        <w:jc w:val="left"/>
      </w:pPr>
      <w:r w:rsidRPr="00206EB3">
        <w:t xml:space="preserve">          historic Cheyenne and Kiowa art.</w:t>
      </w:r>
    </w:p>
    <w:p w:rsidR="00206EB3" w:rsidRPr="00206EB3" w:rsidRDefault="00206EB3" w:rsidP="00206EB3">
      <w:r w:rsidRPr="00206EB3">
        <w:t xml:space="preserve"> </w:t>
      </w:r>
    </w:p>
    <w:p w:rsidR="00206EB3" w:rsidRPr="00206EB3" w:rsidRDefault="00206EB3" w:rsidP="00206EB3">
      <w:pPr>
        <w:jc w:val="left"/>
      </w:pPr>
      <w:r w:rsidRPr="00206EB3">
        <w:t xml:space="preserve">     6.  </w:t>
      </w:r>
      <w:proofErr w:type="spellStart"/>
      <w:r w:rsidRPr="00206EB3">
        <w:t>Im</w:t>
      </w:r>
      <w:proofErr w:type="spellEnd"/>
      <w:r w:rsidRPr="00206EB3">
        <w:t xml:space="preserve"> so glad </w:t>
      </w:r>
      <w:proofErr w:type="spellStart"/>
      <w:r w:rsidRPr="00206EB3">
        <w:t>youre</w:t>
      </w:r>
      <w:proofErr w:type="spellEnd"/>
      <w:r w:rsidRPr="00206EB3">
        <w:t xml:space="preserve"> coming!  Its </w:t>
      </w:r>
      <w:proofErr w:type="spellStart"/>
      <w:r w:rsidRPr="00206EB3">
        <w:t>nobodys</w:t>
      </w:r>
      <w:proofErr w:type="spellEnd"/>
      <w:r w:rsidRPr="00206EB3">
        <w:t xml:space="preserve"> business what other people say!</w:t>
      </w:r>
    </w:p>
    <w:p w:rsidR="00206EB3" w:rsidRPr="00206EB3" w:rsidRDefault="00206EB3" w:rsidP="00206EB3">
      <w:pPr>
        <w:jc w:val="left"/>
      </w:pPr>
    </w:p>
    <w:p w:rsidR="00206EB3" w:rsidRPr="00206EB3" w:rsidRDefault="00206EB3" w:rsidP="00206EB3">
      <w:pPr>
        <w:jc w:val="left"/>
      </w:pPr>
      <w:r w:rsidRPr="00206EB3">
        <w:t xml:space="preserve">     7.   </w:t>
      </w:r>
      <w:proofErr w:type="spellStart"/>
      <w:r w:rsidRPr="00206EB3">
        <w:t>Youll</w:t>
      </w:r>
      <w:proofErr w:type="spellEnd"/>
      <w:r w:rsidRPr="00206EB3">
        <w:t xml:space="preserve"> never regret reading </w:t>
      </w:r>
      <w:proofErr w:type="spellStart"/>
      <w:r w:rsidRPr="00206EB3">
        <w:t>Whitmans</w:t>
      </w:r>
      <w:proofErr w:type="spellEnd"/>
      <w:r w:rsidRPr="00206EB3">
        <w:t xml:space="preserve"> or Frosts famous poems.  </w:t>
      </w:r>
    </w:p>
    <w:p w:rsidR="00206EB3" w:rsidRPr="00206EB3" w:rsidRDefault="00206EB3" w:rsidP="00206EB3">
      <w:pPr>
        <w:jc w:val="left"/>
      </w:pPr>
    </w:p>
    <w:p w:rsidR="00206EB3" w:rsidRPr="00206EB3" w:rsidRDefault="00206EB3" w:rsidP="00206EB3">
      <w:pPr>
        <w:jc w:val="left"/>
      </w:pPr>
      <w:r w:rsidRPr="00206EB3">
        <w:t xml:space="preserve">     8.  Coach Rice is very good with </w:t>
      </w:r>
      <w:proofErr w:type="spellStart"/>
      <w:r w:rsidRPr="00206EB3">
        <w:t>xs</w:t>
      </w:r>
      <w:proofErr w:type="spellEnd"/>
      <w:r w:rsidRPr="00206EB3">
        <w:t xml:space="preserve"> and </w:t>
      </w:r>
      <w:proofErr w:type="spellStart"/>
      <w:r w:rsidRPr="00206EB3">
        <w:t>os</w:t>
      </w:r>
      <w:proofErr w:type="spellEnd"/>
      <w:r w:rsidRPr="00206EB3">
        <w:t xml:space="preserve"> when it comes to basketball. </w:t>
      </w:r>
    </w:p>
    <w:p w:rsidR="00206EB3" w:rsidRPr="00206EB3" w:rsidRDefault="00206EB3" w:rsidP="00206EB3">
      <w:pPr>
        <w:jc w:val="left"/>
      </w:pPr>
    </w:p>
    <w:p w:rsidR="00206EB3" w:rsidRPr="00206EB3" w:rsidRDefault="00206EB3" w:rsidP="00206EB3">
      <w:pPr>
        <w:jc w:val="left"/>
      </w:pPr>
      <w:r w:rsidRPr="00206EB3">
        <w:t xml:space="preserve">     9.  What do you think about the president elects speech?  He really knows his ABCs.</w:t>
      </w:r>
    </w:p>
    <w:p w:rsidR="00206EB3" w:rsidRPr="00206EB3" w:rsidRDefault="00206EB3" w:rsidP="00206EB3">
      <w:pPr>
        <w:jc w:val="left"/>
      </w:pPr>
      <w:r w:rsidRPr="00206EB3">
        <w:t xml:space="preserve">  </w:t>
      </w:r>
    </w:p>
    <w:p w:rsidR="00206EB3" w:rsidRPr="00206EB3" w:rsidRDefault="00206EB3" w:rsidP="00206EB3">
      <w:pPr>
        <w:jc w:val="left"/>
        <w:rPr>
          <w:i/>
        </w:rPr>
      </w:pPr>
      <w:r w:rsidRPr="00206EB3">
        <w:t xml:space="preserve">    10.  Where would you divide this word if it appeared at the end of a line? </w:t>
      </w:r>
      <w:r w:rsidRPr="00206EB3">
        <w:rPr>
          <w:i/>
        </w:rPr>
        <w:t xml:space="preserve">mother in </w:t>
      </w:r>
    </w:p>
    <w:p w:rsidR="00206EB3" w:rsidRPr="00206EB3" w:rsidRDefault="00206EB3" w:rsidP="00206EB3">
      <w:pPr>
        <w:jc w:val="left"/>
      </w:pPr>
      <w:r w:rsidRPr="00206EB3">
        <w:rPr>
          <w:i/>
        </w:rPr>
        <w:t xml:space="preserve">            law</w:t>
      </w:r>
      <w:r w:rsidRPr="00206EB3">
        <w:t xml:space="preserve">          </w:t>
      </w:r>
    </w:p>
    <w:p w:rsidR="00206EB3" w:rsidRPr="00206EB3" w:rsidRDefault="00206EB3" w:rsidP="00206EB3">
      <w:pPr>
        <w:jc w:val="left"/>
      </w:pPr>
    </w:p>
    <w:p w:rsidR="00206EB3" w:rsidRPr="00206EB3" w:rsidRDefault="00206EB3" w:rsidP="00206EB3">
      <w:pPr>
        <w:jc w:val="left"/>
      </w:pPr>
      <w:r w:rsidRPr="00206EB3">
        <w:t xml:space="preserve">    11.  Where would you divide this word at the end of a line?  </w:t>
      </w:r>
      <w:r w:rsidRPr="00206EB3">
        <w:rPr>
          <w:i/>
        </w:rPr>
        <w:t>heartiness</w:t>
      </w:r>
    </w:p>
    <w:p w:rsidR="00206EB3" w:rsidRPr="00206EB3" w:rsidRDefault="00206EB3" w:rsidP="00206EB3">
      <w:pPr>
        <w:jc w:val="left"/>
      </w:pPr>
      <w:r w:rsidRPr="00206EB3">
        <w:t xml:space="preserve">  </w:t>
      </w:r>
    </w:p>
    <w:p w:rsidR="00206EB3" w:rsidRPr="00206EB3" w:rsidRDefault="00206EB3" w:rsidP="00206EB3">
      <w:pPr>
        <w:jc w:val="left"/>
      </w:pPr>
      <w:r w:rsidRPr="00206EB3">
        <w:t xml:space="preserve">    12. Marie Dorian an American Indian of the Iowa people was the only woman on the </w:t>
      </w:r>
    </w:p>
    <w:p w:rsidR="00206EB3" w:rsidRPr="00206EB3" w:rsidRDefault="00206EB3" w:rsidP="00206EB3">
      <w:pPr>
        <w:jc w:val="left"/>
      </w:pPr>
      <w:r w:rsidRPr="00206EB3">
        <w:t xml:space="preserve">          Astor Overland Expedition of 1811-1812.</w:t>
      </w:r>
    </w:p>
    <w:p w:rsidR="00206EB3" w:rsidRPr="00206EB3" w:rsidRDefault="00206EB3" w:rsidP="00206EB3">
      <w:pPr>
        <w:jc w:val="left"/>
      </w:pPr>
    </w:p>
    <w:p w:rsidR="00206EB3" w:rsidRPr="00206EB3" w:rsidRDefault="00206EB3" w:rsidP="00206EB3">
      <w:pPr>
        <w:jc w:val="left"/>
      </w:pPr>
      <w:r w:rsidRPr="00206EB3">
        <w:t xml:space="preserve">    13. Oh what an exciting time we had on our whitewater rafting trip</w:t>
      </w:r>
    </w:p>
    <w:p w:rsidR="00206EB3" w:rsidRPr="00206EB3" w:rsidRDefault="00206EB3" w:rsidP="00206EB3">
      <w:pPr>
        <w:jc w:val="left"/>
      </w:pPr>
    </w:p>
    <w:p w:rsidR="00206EB3" w:rsidRPr="00206EB3" w:rsidRDefault="00206EB3" w:rsidP="00206EB3">
      <w:pPr>
        <w:jc w:val="left"/>
      </w:pPr>
      <w:r w:rsidRPr="00206EB3">
        <w:t xml:space="preserve">    14. Has Mr. Kenneth C Hilbert who agreed to speak at the assembly arrived yet</w:t>
      </w:r>
    </w:p>
    <w:p w:rsidR="00206EB3" w:rsidRPr="00206EB3" w:rsidRDefault="00206EB3" w:rsidP="00206EB3">
      <w:pPr>
        <w:jc w:val="left"/>
      </w:pPr>
    </w:p>
    <w:p w:rsidR="00206EB3" w:rsidRPr="00206EB3" w:rsidRDefault="00206EB3" w:rsidP="00206EB3">
      <w:pPr>
        <w:jc w:val="left"/>
      </w:pPr>
      <w:r w:rsidRPr="00206EB3">
        <w:t xml:space="preserve">    15. Robin has moved to 1116 Mockingbird Blvd Savannah GA  31401</w:t>
      </w:r>
    </w:p>
    <w:p w:rsidR="00206EB3" w:rsidRPr="00206EB3" w:rsidRDefault="00206EB3" w:rsidP="00206EB3">
      <w:pPr>
        <w:jc w:val="left"/>
      </w:pPr>
    </w:p>
    <w:p w:rsidR="00206EB3" w:rsidRPr="00206EB3" w:rsidRDefault="00206EB3" w:rsidP="00206EB3">
      <w:pPr>
        <w:jc w:val="left"/>
      </w:pPr>
      <w:r w:rsidRPr="00206EB3">
        <w:t xml:space="preserve">    16. Following the recipe Theo made empanadas to serve at the party</w:t>
      </w:r>
    </w:p>
    <w:p w:rsidR="00206EB3" w:rsidRPr="00206EB3" w:rsidRDefault="00206EB3" w:rsidP="00206EB3">
      <w:pPr>
        <w:jc w:val="left"/>
      </w:pPr>
    </w:p>
    <w:p w:rsidR="00206EB3" w:rsidRPr="00206EB3" w:rsidRDefault="00206EB3" w:rsidP="00206EB3">
      <w:pPr>
        <w:jc w:val="left"/>
      </w:pPr>
      <w:r w:rsidRPr="00206EB3">
        <w:t xml:space="preserve">    17. Outfitted from head to toe city slickers it seemed had taken to wearing clothes from   </w:t>
      </w:r>
    </w:p>
    <w:p w:rsidR="00206EB3" w:rsidRPr="00206EB3" w:rsidRDefault="00206EB3" w:rsidP="00206EB3">
      <w:pPr>
        <w:jc w:val="left"/>
      </w:pPr>
      <w:r w:rsidRPr="00206EB3">
        <w:t xml:space="preserve">           the American West.</w:t>
      </w:r>
    </w:p>
    <w:p w:rsidR="00206EB3" w:rsidRPr="00206EB3" w:rsidRDefault="00206EB3" w:rsidP="00206EB3">
      <w:pPr>
        <w:jc w:val="left"/>
      </w:pPr>
    </w:p>
    <w:p w:rsidR="00206EB3" w:rsidRPr="00206EB3" w:rsidRDefault="00206EB3" w:rsidP="00206EB3">
      <w:pPr>
        <w:jc w:val="left"/>
      </w:pPr>
      <w:r w:rsidRPr="00206EB3">
        <w:t xml:space="preserve">    18. Others searched through used clothing stores garage sales and catalogs for “gently </w:t>
      </w:r>
    </w:p>
    <w:p w:rsidR="00206EB3" w:rsidRPr="00206EB3" w:rsidRDefault="00206EB3" w:rsidP="00206EB3">
      <w:pPr>
        <w:jc w:val="left"/>
      </w:pPr>
      <w:r w:rsidRPr="00206EB3">
        <w:t xml:space="preserve">           worn” items that more accurately reflect the fabrics buttons and trims of the real </w:t>
      </w:r>
    </w:p>
    <w:p w:rsidR="00206EB3" w:rsidRPr="00206EB3" w:rsidRDefault="00206EB3" w:rsidP="00206EB3">
      <w:pPr>
        <w:jc w:val="left"/>
      </w:pPr>
      <w:r w:rsidRPr="00206EB3">
        <w:t xml:space="preserve">           West in fact from the moment they bought these clothes people treated their   </w:t>
      </w:r>
    </w:p>
    <w:p w:rsidR="00206EB3" w:rsidRPr="00206EB3" w:rsidRDefault="00206EB3" w:rsidP="00206EB3">
      <w:pPr>
        <w:jc w:val="left"/>
      </w:pPr>
      <w:r w:rsidRPr="00206EB3">
        <w:t xml:space="preserve">            authentic Western wear with respect.</w:t>
      </w:r>
    </w:p>
    <w:p w:rsidR="00206EB3" w:rsidRPr="00206EB3" w:rsidRDefault="00206EB3" w:rsidP="00206EB3">
      <w:pPr>
        <w:jc w:val="left"/>
        <w:rPr>
          <w:b/>
        </w:rPr>
      </w:pPr>
    </w:p>
    <w:p w:rsidR="00206EB3" w:rsidRDefault="00206EB3">
      <w:pPr>
        <w:rPr>
          <w:b/>
          <w:sz w:val="32"/>
          <w:szCs w:val="32"/>
        </w:rPr>
      </w:pPr>
    </w:p>
    <w:sectPr w:rsidR="00206E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7F07FC"/>
    <w:multiLevelType w:val="hybridMultilevel"/>
    <w:tmpl w:val="87B0FB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96C21F1"/>
    <w:multiLevelType w:val="hybridMultilevel"/>
    <w:tmpl w:val="A48E84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sjQxMDWxtDQ1NLNU0lEKTi0uzszPAykwrAUAM8PG6iwAAAA="/>
  </w:docVars>
  <w:rsids>
    <w:rsidRoot w:val="00E65B8F"/>
    <w:rsid w:val="00206EB3"/>
    <w:rsid w:val="00294F3B"/>
    <w:rsid w:val="00AA7836"/>
    <w:rsid w:val="00B31C16"/>
    <w:rsid w:val="00C56CEB"/>
    <w:rsid w:val="00DD584C"/>
    <w:rsid w:val="00E65B8F"/>
    <w:rsid w:val="00E84C67"/>
    <w:rsid w:val="00FA09DD"/>
    <w:rsid w:val="00FA7F27"/>
    <w:rsid w:val="00FD4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4D942"/>
  <w15:chartTrackingRefBased/>
  <w15:docId w15:val="{7A668556-C75E-4946-986F-0F4EA342D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E65B8F"/>
  </w:style>
  <w:style w:type="paragraph" w:styleId="ListParagraph">
    <w:name w:val="List Paragraph"/>
    <w:basedOn w:val="Normal"/>
    <w:uiPriority w:val="34"/>
    <w:qFormat/>
    <w:rsid w:val="00206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5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Rupp</dc:creator>
  <cp:keywords/>
  <dc:description/>
  <cp:lastModifiedBy>Craig Rupp</cp:lastModifiedBy>
  <cp:revision>2</cp:revision>
  <dcterms:created xsi:type="dcterms:W3CDTF">2020-02-25T18:37:00Z</dcterms:created>
  <dcterms:modified xsi:type="dcterms:W3CDTF">2020-02-25T18:37:00Z</dcterms:modified>
</cp:coreProperties>
</file>